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68828C9" w:rsidR="00173A24" w:rsidRDefault="000C079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91A978" wp14:editId="374B5095">
                <wp:simplePos x="0" y="0"/>
                <wp:positionH relativeFrom="column">
                  <wp:posOffset>1190625</wp:posOffset>
                </wp:positionH>
                <wp:positionV relativeFrom="paragraph">
                  <wp:posOffset>85090</wp:posOffset>
                </wp:positionV>
                <wp:extent cx="466725" cy="76200"/>
                <wp:effectExtent l="57150" t="19050" r="9525" b="95250"/>
                <wp:wrapNone/>
                <wp:docPr id="1" name="Arrow: Lef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76200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68566D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" o:spid="_x0000_s1026" type="#_x0000_t66" style="position:absolute;margin-left:93.75pt;margin-top:6.7pt;width:36.75pt;height: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" adj="176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6E889FC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0A65A341" w:rsidR="00173A24" w:rsidRDefault="00EC31E2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AB04CF" wp14:editId="259FF4B4">
                <wp:simplePos x="0" y="0"/>
                <wp:positionH relativeFrom="column">
                  <wp:posOffset>942975</wp:posOffset>
                </wp:positionH>
                <wp:positionV relativeFrom="paragraph">
                  <wp:posOffset>31114</wp:posOffset>
                </wp:positionV>
                <wp:extent cx="561975" cy="142875"/>
                <wp:effectExtent l="57150" t="19050" r="9525" b="104775"/>
                <wp:wrapNone/>
                <wp:docPr id="2" name="Arrow: Lef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142875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1B24CA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" o:spid="_x0000_s1026" type="#_x0000_t66" style="position:absolute;margin-left:74.25pt;margin-top:2.45pt;width:44.25pt;height:1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" adj="2746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CF86FF4" w:rsidR="00173A24" w:rsidRDefault="00EC31E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used to separate the content into parts.</w:t>
      </w:r>
    </w:p>
    <w:p w14:paraId="31EB989E" w14:textId="77777777" w:rsidR="00EC31E2" w:rsidRDefault="00EC31E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58E7E925" w:rsidR="00173A24" w:rsidRDefault="00EC31E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used to organise the content.</w:t>
      </w:r>
    </w:p>
    <w:p w14:paraId="53E80662" w14:textId="0B5149AB" w:rsidR="00EC31E2" w:rsidRDefault="00EC31E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9034B18" w:rsidR="00173A24" w:rsidRDefault="00EC31E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is positioning the text to the </w:t>
      </w:r>
      <w:r w:rsidR="00336CE7">
        <w:rPr>
          <w:rFonts w:ascii="Muli" w:eastAsia="Muli" w:hAnsi="Muli" w:cs="Muli"/>
          <w:b/>
          <w:sz w:val="24"/>
          <w:szCs w:val="24"/>
        </w:rPr>
        <w:t>relative position and absolute positioning is positioning the text to the absolute posi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ADA606B" w:rsidR="00173A24" w:rsidRDefault="00336C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increase the visibility of a text, image or etc;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6B0EEAF" w:rsidR="00173A24" w:rsidRDefault="00336C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3402AD7C" w:rsidR="00173A24" w:rsidRDefault="00741B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G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0B0BD6A3" w:rsidR="00173A24" w:rsidRDefault="00104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import components and tell the location.</w:t>
      </w:r>
    </w:p>
    <w:p w14:paraId="6035E6A2" w14:textId="427C3672" w:rsidR="00104115" w:rsidRDefault="00104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a function to extend component using App.</w:t>
      </w:r>
    </w:p>
    <w:p w14:paraId="32418337" w14:textId="22B46E42" w:rsidR="00104115" w:rsidRDefault="00104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ive the render function and return.</w:t>
      </w:r>
    </w:p>
    <w:p w14:paraId="7EF6A1C1" w14:textId="16E5EAF2" w:rsidR="00104115" w:rsidRDefault="00104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art typing the code that you want to be displayed in the output screen.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07B08BAE" w:rsidR="00173A24" w:rsidRDefault="00104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content in the output screen 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574F7225" w:rsidR="00173A24" w:rsidRDefault="00104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write the content that the user wants to display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4092D54F" w:rsidR="00173A24" w:rsidRDefault="001041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Button,PinkButton,Text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0798"/>
    <w:rsid w:val="00104115"/>
    <w:rsid w:val="00173A24"/>
    <w:rsid w:val="00336CE7"/>
    <w:rsid w:val="00741B17"/>
    <w:rsid w:val="009526BB"/>
    <w:rsid w:val="00EC3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.Gurubalan Sowmyan</cp:lastModifiedBy>
  <cp:revision>9</cp:revision>
  <dcterms:created xsi:type="dcterms:W3CDTF">2021-01-06T05:46:00Z</dcterms:created>
  <dcterms:modified xsi:type="dcterms:W3CDTF">2021-07-21T15:59:00Z</dcterms:modified>
</cp:coreProperties>
</file>